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horzAnchor="margin" w:tblpX="-190" w:tblpY="1468"/>
        <w:tblW w:w="5000" w:type="pct"/>
        <w:tblLayout w:type="fixed"/>
        <w:tblLook w:val="04A0" w:firstRow="1" w:lastRow="0" w:firstColumn="1" w:lastColumn="0" w:noHBand="0" w:noVBand="1"/>
      </w:tblPr>
      <w:tblGrid>
        <w:gridCol w:w="2932"/>
        <w:gridCol w:w="2114"/>
        <w:gridCol w:w="1609"/>
        <w:gridCol w:w="1883"/>
        <w:gridCol w:w="2114"/>
        <w:gridCol w:w="3738"/>
      </w:tblGrid>
      <w:tr w:rsidR="005826C9" w14:paraId="2FC3FBA3" w14:textId="77777777" w:rsidTr="00537BD9">
        <w:trPr>
          <w:tblHeader/>
        </w:trPr>
        <w:tc>
          <w:tcPr>
            <w:tcW w:w="2627" w:type="dxa"/>
            <w:shd w:val="clear" w:color="auto" w:fill="C4BC96" w:themeFill="background2" w:themeFillShade="BF"/>
          </w:tcPr>
          <w:p w14:paraId="561A5739" w14:textId="77777777" w:rsidR="008B6986" w:rsidRPr="002148CA" w:rsidRDefault="008B6986" w:rsidP="002148CA">
            <w:pPr>
              <w:rPr>
                <w:b/>
              </w:rPr>
            </w:pPr>
          </w:p>
        </w:tc>
        <w:tc>
          <w:tcPr>
            <w:tcW w:w="1894" w:type="dxa"/>
            <w:vAlign w:val="center"/>
          </w:tcPr>
          <w:p w14:paraId="4B911A39" w14:textId="77777777" w:rsidR="008B6986" w:rsidRPr="00785CEB" w:rsidRDefault="008B6986" w:rsidP="00AC5518">
            <w:pPr>
              <w:jc w:val="center"/>
            </w:pPr>
            <w:r w:rsidRPr="00785CEB">
              <w:rPr>
                <w:rFonts w:eastAsia="Times New Roman" w:cs="Times New Roman"/>
                <w:b/>
              </w:rPr>
              <w:t>Responsive</w:t>
            </w:r>
            <w:r w:rsidR="006E4B69">
              <w:rPr>
                <w:rFonts w:eastAsia="Times New Roman" w:cs="Times New Roman"/>
                <w:b/>
              </w:rPr>
              <w:t>ness</w:t>
            </w:r>
            <w:r w:rsidRPr="00785CEB">
              <w:rPr>
                <w:rFonts w:eastAsia="Times New Roman" w:cs="Times New Roman"/>
                <w:b/>
              </w:rPr>
              <w:t xml:space="preserve"> to the Component</w:t>
            </w:r>
          </w:p>
        </w:tc>
        <w:tc>
          <w:tcPr>
            <w:tcW w:w="1442" w:type="dxa"/>
            <w:vAlign w:val="center"/>
          </w:tcPr>
          <w:p w14:paraId="18A7CCF5" w14:textId="77777777" w:rsidR="008B6986" w:rsidRPr="00785CEB" w:rsidRDefault="008B6986" w:rsidP="008B6986">
            <w:pPr>
              <w:jc w:val="center"/>
            </w:pPr>
            <w:r>
              <w:rPr>
                <w:rFonts w:eastAsia="Times New Roman" w:cs="Times New Roman"/>
                <w:b/>
              </w:rPr>
              <w:t>Evidence</w:t>
            </w:r>
          </w:p>
        </w:tc>
        <w:tc>
          <w:tcPr>
            <w:tcW w:w="1687" w:type="dxa"/>
            <w:vAlign w:val="center"/>
          </w:tcPr>
          <w:p w14:paraId="786E9B15" w14:textId="77777777" w:rsidR="008B6986" w:rsidRPr="00EB2442" w:rsidRDefault="008B6986" w:rsidP="008B6986">
            <w:pPr>
              <w:jc w:val="center"/>
              <w:rPr>
                <w:sz w:val="20"/>
                <w:szCs w:val="20"/>
              </w:rPr>
            </w:pPr>
            <w:r w:rsidRPr="00EB2442">
              <w:rPr>
                <w:rFonts w:eastAsia="Times New Roman" w:cs="Times New Roman"/>
                <w:b/>
                <w:sz w:val="20"/>
                <w:szCs w:val="20"/>
              </w:rPr>
              <w:t>Analysis: Explanation/ Rationale of Assertions Supported by Evidence</w:t>
            </w:r>
          </w:p>
        </w:tc>
        <w:tc>
          <w:tcPr>
            <w:tcW w:w="1894" w:type="dxa"/>
            <w:vAlign w:val="center"/>
          </w:tcPr>
          <w:p w14:paraId="46406ACA" w14:textId="77777777" w:rsidR="008B6986" w:rsidRPr="00785CEB" w:rsidRDefault="008B6986" w:rsidP="008B6986">
            <w:pPr>
              <w:jc w:val="center"/>
              <w:rPr>
                <w:rFonts w:eastAsia="Times New Roman" w:cs="Times New Roman"/>
                <w:b/>
              </w:rPr>
            </w:pPr>
            <w:r w:rsidRPr="00785CEB">
              <w:rPr>
                <w:rFonts w:eastAsia="Times New Roman" w:cs="Times New Roman"/>
                <w:b/>
              </w:rPr>
              <w:t>Overall Judgment</w:t>
            </w:r>
          </w:p>
        </w:tc>
        <w:tc>
          <w:tcPr>
            <w:tcW w:w="3349" w:type="dxa"/>
            <w:vAlign w:val="center"/>
          </w:tcPr>
          <w:p w14:paraId="304DB275" w14:textId="77777777" w:rsidR="008B6986" w:rsidRPr="00785CEB" w:rsidRDefault="008B6986" w:rsidP="008B6986">
            <w:pPr>
              <w:jc w:val="center"/>
              <w:rPr>
                <w:rFonts w:eastAsia="Times New Roman" w:cs="Times New Roman"/>
                <w:b/>
              </w:rPr>
            </w:pPr>
            <w:r w:rsidRPr="00785CEB">
              <w:rPr>
                <w:rFonts w:eastAsia="Times New Roman" w:cs="Times New Roman"/>
                <w:b/>
              </w:rPr>
              <w:t>Comments</w:t>
            </w:r>
          </w:p>
        </w:tc>
      </w:tr>
      <w:tr w:rsidR="005826C9" w14:paraId="297906FA" w14:textId="77777777" w:rsidTr="00537BD9">
        <w:tc>
          <w:tcPr>
            <w:tcW w:w="2627" w:type="dxa"/>
          </w:tcPr>
          <w:p w14:paraId="0C995A7C" w14:textId="77777777" w:rsidR="008B6986" w:rsidRPr="00FC097C" w:rsidRDefault="008B6986" w:rsidP="008B6986">
            <w:r w:rsidRPr="00FC097C">
              <w:t>1. What does the workforce program do?</w:t>
            </w:r>
          </w:p>
        </w:tc>
        <w:tc>
          <w:tcPr>
            <w:tcW w:w="1894" w:type="dxa"/>
          </w:tcPr>
          <w:p w14:paraId="7230F859" w14:textId="6AE4D316" w:rsidR="008B6986" w:rsidRPr="00FC097C" w:rsidRDefault="005826C9" w:rsidP="008B6986">
            <w:r w:rsidRPr="00FC097C">
              <w:t>Acceptable</w:t>
            </w:r>
          </w:p>
        </w:tc>
        <w:tc>
          <w:tcPr>
            <w:tcW w:w="1442" w:type="dxa"/>
            <w:shd w:val="clear" w:color="auto" w:fill="C4BC96" w:themeFill="background2" w:themeFillShade="BF"/>
          </w:tcPr>
          <w:p w14:paraId="5BB45C1A" w14:textId="77777777" w:rsidR="008B6986" w:rsidRPr="00FC097C" w:rsidRDefault="008B6986" w:rsidP="008B6986">
            <w:pPr>
              <w:jc w:val="center"/>
              <w:rPr>
                <w:color w:val="C4BC96" w:themeColor="background2" w:themeShade="BF"/>
              </w:rPr>
            </w:pPr>
          </w:p>
        </w:tc>
        <w:tc>
          <w:tcPr>
            <w:tcW w:w="1687" w:type="dxa"/>
            <w:shd w:val="clear" w:color="auto" w:fill="C4BC96" w:themeFill="background2" w:themeFillShade="BF"/>
          </w:tcPr>
          <w:p w14:paraId="313E2F55" w14:textId="77777777" w:rsidR="008B6986" w:rsidRPr="00FC097C" w:rsidRDefault="008B6986" w:rsidP="008B6986">
            <w:pPr>
              <w:jc w:val="center"/>
              <w:rPr>
                <w:color w:val="C4BC96" w:themeColor="background2" w:themeShade="BF"/>
              </w:rPr>
            </w:pPr>
          </w:p>
        </w:tc>
        <w:tc>
          <w:tcPr>
            <w:tcW w:w="1894" w:type="dxa"/>
          </w:tcPr>
          <w:p w14:paraId="39AA9A35" w14:textId="29B122C7" w:rsidR="008B6986" w:rsidRPr="00FC097C" w:rsidRDefault="005826C9" w:rsidP="008B6986">
            <w:r w:rsidRPr="00FC097C">
              <w:t xml:space="preserve">Acceptable   </w:t>
            </w:r>
          </w:p>
        </w:tc>
        <w:tc>
          <w:tcPr>
            <w:tcW w:w="3349" w:type="dxa"/>
          </w:tcPr>
          <w:p w14:paraId="60EAC449" w14:textId="75917756" w:rsidR="008B6986" w:rsidRPr="00FC097C" w:rsidRDefault="00537BD9" w:rsidP="008B6986">
            <w:r w:rsidRPr="00FC097C">
              <w:t>Comprehensive explanation of what the program does</w:t>
            </w:r>
          </w:p>
        </w:tc>
      </w:tr>
      <w:tr w:rsidR="005826C9" w14:paraId="39661D1C" w14:textId="77777777" w:rsidTr="00537BD9">
        <w:tc>
          <w:tcPr>
            <w:tcW w:w="2627" w:type="dxa"/>
          </w:tcPr>
          <w:p w14:paraId="230D7239" w14:textId="77777777" w:rsidR="005826C9" w:rsidRPr="00FC097C" w:rsidRDefault="005826C9" w:rsidP="005826C9">
            <w:r w:rsidRPr="00FC097C">
              <w:t>2. Program relationship to the college mission and strategic plan.</w:t>
            </w:r>
          </w:p>
        </w:tc>
        <w:tc>
          <w:tcPr>
            <w:tcW w:w="1894" w:type="dxa"/>
          </w:tcPr>
          <w:p w14:paraId="55E3C089" w14:textId="0B8FF67A" w:rsidR="005826C9" w:rsidRPr="00FC097C" w:rsidRDefault="005826C9" w:rsidP="005826C9">
            <w:r w:rsidRPr="00FC097C">
              <w:t xml:space="preserve">Acceptable </w:t>
            </w:r>
          </w:p>
        </w:tc>
        <w:tc>
          <w:tcPr>
            <w:tcW w:w="1442" w:type="dxa"/>
          </w:tcPr>
          <w:p w14:paraId="1D5E1AB8" w14:textId="7452046B" w:rsidR="005826C9" w:rsidRPr="00FC097C" w:rsidRDefault="005826C9" w:rsidP="005826C9">
            <w:r w:rsidRPr="00FC097C">
              <w:t>Acceptable</w:t>
            </w:r>
          </w:p>
        </w:tc>
        <w:tc>
          <w:tcPr>
            <w:tcW w:w="1687" w:type="dxa"/>
          </w:tcPr>
          <w:p w14:paraId="3E33BB3E" w14:textId="79BC5147" w:rsidR="005826C9" w:rsidRPr="00FC097C" w:rsidRDefault="005826C9" w:rsidP="005826C9">
            <w:r w:rsidRPr="00FC097C">
              <w:t>Acceptable</w:t>
            </w:r>
          </w:p>
        </w:tc>
        <w:tc>
          <w:tcPr>
            <w:tcW w:w="1894" w:type="dxa"/>
          </w:tcPr>
          <w:p w14:paraId="61A30E6A" w14:textId="751F00B2" w:rsidR="005826C9" w:rsidRPr="00FC097C" w:rsidRDefault="005826C9" w:rsidP="005826C9">
            <w:r w:rsidRPr="00FC097C">
              <w:t>Acceptable</w:t>
            </w:r>
          </w:p>
        </w:tc>
        <w:tc>
          <w:tcPr>
            <w:tcW w:w="3349" w:type="dxa"/>
          </w:tcPr>
          <w:p w14:paraId="476CF0FE" w14:textId="640CC438" w:rsidR="005826C9" w:rsidRPr="00FC097C" w:rsidRDefault="00537BD9" w:rsidP="005826C9">
            <w:r w:rsidRPr="00FC097C">
              <w:t>Show the program relates to college mission and strategic plan.</w:t>
            </w:r>
          </w:p>
        </w:tc>
      </w:tr>
      <w:tr w:rsidR="005826C9" w14:paraId="7F5249B5" w14:textId="77777777" w:rsidTr="00537BD9">
        <w:tc>
          <w:tcPr>
            <w:tcW w:w="2627" w:type="dxa"/>
          </w:tcPr>
          <w:p w14:paraId="1D779709" w14:textId="77777777" w:rsidR="005826C9" w:rsidRPr="00FC097C" w:rsidRDefault="005826C9" w:rsidP="005826C9">
            <w:r w:rsidRPr="00FC097C">
              <w:t>3. Program relationship to student demand.</w:t>
            </w:r>
          </w:p>
        </w:tc>
        <w:tc>
          <w:tcPr>
            <w:tcW w:w="1894" w:type="dxa"/>
          </w:tcPr>
          <w:p w14:paraId="0FEA0246" w14:textId="2CC4D559" w:rsidR="005826C9" w:rsidRPr="00FC097C" w:rsidRDefault="005826C9" w:rsidP="005826C9">
            <w:r w:rsidRPr="00FC097C">
              <w:t>Acceptable</w:t>
            </w:r>
          </w:p>
        </w:tc>
        <w:tc>
          <w:tcPr>
            <w:tcW w:w="1442" w:type="dxa"/>
          </w:tcPr>
          <w:p w14:paraId="1F65EE48" w14:textId="385572C0" w:rsidR="005826C9" w:rsidRPr="00FC097C" w:rsidRDefault="005826C9" w:rsidP="005826C9">
            <w:r w:rsidRPr="00FC097C">
              <w:t>Acceptable</w:t>
            </w:r>
          </w:p>
        </w:tc>
        <w:tc>
          <w:tcPr>
            <w:tcW w:w="1687" w:type="dxa"/>
          </w:tcPr>
          <w:p w14:paraId="2472F223" w14:textId="6AAF751B" w:rsidR="005826C9" w:rsidRPr="00FC097C" w:rsidRDefault="005826C9" w:rsidP="005826C9">
            <w:r w:rsidRPr="00FC097C">
              <w:t>Acceptable</w:t>
            </w:r>
          </w:p>
        </w:tc>
        <w:tc>
          <w:tcPr>
            <w:tcW w:w="1894" w:type="dxa"/>
          </w:tcPr>
          <w:p w14:paraId="68BFE21C" w14:textId="522901F7" w:rsidR="005826C9" w:rsidRPr="00FC097C" w:rsidRDefault="005826C9" w:rsidP="005826C9">
            <w:r w:rsidRPr="00FC097C">
              <w:t>Acceptable</w:t>
            </w:r>
          </w:p>
        </w:tc>
        <w:tc>
          <w:tcPr>
            <w:tcW w:w="3349" w:type="dxa"/>
          </w:tcPr>
          <w:p w14:paraId="24522B42" w14:textId="1065DBFD" w:rsidR="005826C9" w:rsidRPr="00FC097C" w:rsidRDefault="00537BD9" w:rsidP="005826C9">
            <w:r w:rsidRPr="00FC097C">
              <w:t xml:space="preserve">Graphics are easy to </w:t>
            </w:r>
            <w:proofErr w:type="gramStart"/>
            <w:r w:rsidRPr="00FC097C">
              <w:t>read</w:t>
            </w:r>
            <w:proofErr w:type="gramEnd"/>
            <w:r w:rsidRPr="00FC097C">
              <w:t xml:space="preserve"> and the information relates </w:t>
            </w:r>
            <w:r w:rsidR="00BC7AC9" w:rsidRPr="00FC097C">
              <w:t>well to</w:t>
            </w:r>
            <w:r w:rsidRPr="00FC097C">
              <w:t xml:space="preserve"> the demographic.</w:t>
            </w:r>
          </w:p>
        </w:tc>
      </w:tr>
      <w:tr w:rsidR="005826C9" w14:paraId="1B9F4D11" w14:textId="77777777" w:rsidTr="00537BD9">
        <w:tc>
          <w:tcPr>
            <w:tcW w:w="2627" w:type="dxa"/>
          </w:tcPr>
          <w:p w14:paraId="12E29094" w14:textId="77777777" w:rsidR="005826C9" w:rsidRPr="00FC097C" w:rsidRDefault="005826C9" w:rsidP="005826C9">
            <w:r w:rsidRPr="00FC097C">
              <w:t>4. Program relationship to market demand.</w:t>
            </w:r>
          </w:p>
        </w:tc>
        <w:tc>
          <w:tcPr>
            <w:tcW w:w="1894" w:type="dxa"/>
          </w:tcPr>
          <w:p w14:paraId="18D13FEE" w14:textId="544CCCF3" w:rsidR="005826C9" w:rsidRPr="00FC097C" w:rsidRDefault="005826C9" w:rsidP="005826C9">
            <w:r w:rsidRPr="00FC097C">
              <w:t>Acceptable</w:t>
            </w:r>
          </w:p>
        </w:tc>
        <w:tc>
          <w:tcPr>
            <w:tcW w:w="1442" w:type="dxa"/>
          </w:tcPr>
          <w:p w14:paraId="2E8E4FD9" w14:textId="7D72FD69" w:rsidR="005826C9" w:rsidRPr="00FC097C" w:rsidRDefault="005826C9" w:rsidP="005826C9">
            <w:r w:rsidRPr="00FC097C">
              <w:t xml:space="preserve">Acceptable </w:t>
            </w:r>
          </w:p>
        </w:tc>
        <w:tc>
          <w:tcPr>
            <w:tcW w:w="1687" w:type="dxa"/>
          </w:tcPr>
          <w:p w14:paraId="249A0F20" w14:textId="002949A2" w:rsidR="005826C9" w:rsidRPr="00FC097C" w:rsidRDefault="005826C9" w:rsidP="005826C9">
            <w:r w:rsidRPr="00FC097C">
              <w:t>Acceptable</w:t>
            </w:r>
          </w:p>
        </w:tc>
        <w:tc>
          <w:tcPr>
            <w:tcW w:w="1894" w:type="dxa"/>
          </w:tcPr>
          <w:p w14:paraId="4543098E" w14:textId="4309D4F1" w:rsidR="005826C9" w:rsidRPr="00FC097C" w:rsidRDefault="005826C9" w:rsidP="005826C9">
            <w:r w:rsidRPr="00FC097C">
              <w:t>Acceptabl</w:t>
            </w:r>
            <w:r w:rsidR="00BC7AC9" w:rsidRPr="00FC097C">
              <w:t>e</w:t>
            </w:r>
          </w:p>
        </w:tc>
        <w:tc>
          <w:tcPr>
            <w:tcW w:w="3349" w:type="dxa"/>
          </w:tcPr>
          <w:p w14:paraId="37D258A4" w14:textId="64180F55" w:rsidR="005826C9" w:rsidRPr="00FC097C" w:rsidRDefault="00BC7AC9" w:rsidP="005826C9">
            <w:r w:rsidRPr="00FC097C">
              <w:t>M</w:t>
            </w:r>
            <w:r w:rsidR="00537BD9" w:rsidRPr="00FC097C">
              <w:t xml:space="preserve">arketable skills </w:t>
            </w:r>
            <w:r w:rsidRPr="00FC097C">
              <w:t xml:space="preserve">are shown and </w:t>
            </w:r>
            <w:r w:rsidR="00537BD9" w:rsidRPr="00FC097C">
              <w:t>discussed in detail to</w:t>
            </w:r>
            <w:r w:rsidRPr="00FC097C">
              <w:t xml:space="preserve"> highlight</w:t>
            </w:r>
            <w:r w:rsidR="00537BD9" w:rsidRPr="00FC097C">
              <w:t xml:space="preserve"> </w:t>
            </w:r>
            <w:r w:rsidRPr="00FC097C">
              <w:t xml:space="preserve">the </w:t>
            </w:r>
            <w:r w:rsidR="00537BD9" w:rsidRPr="00FC097C">
              <w:t>skills students</w:t>
            </w:r>
            <w:r w:rsidRPr="00FC097C">
              <w:t xml:space="preserve"> </w:t>
            </w:r>
            <w:r w:rsidR="00537BD9" w:rsidRPr="00FC097C">
              <w:t xml:space="preserve">acquired after </w:t>
            </w:r>
            <w:r w:rsidRPr="00FC097C">
              <w:t xml:space="preserve">course completion. </w:t>
            </w:r>
          </w:p>
        </w:tc>
      </w:tr>
      <w:tr w:rsidR="005826C9" w14:paraId="5F354C60" w14:textId="77777777" w:rsidTr="00537BD9">
        <w:tc>
          <w:tcPr>
            <w:tcW w:w="2627" w:type="dxa"/>
          </w:tcPr>
          <w:p w14:paraId="495C5593" w14:textId="77777777" w:rsidR="005826C9" w:rsidRPr="00FC097C" w:rsidRDefault="005826C9" w:rsidP="005826C9">
            <w:r w:rsidRPr="00FC097C">
              <w:t>5.  How effective is the program’s curriculum?</w:t>
            </w:r>
          </w:p>
        </w:tc>
        <w:tc>
          <w:tcPr>
            <w:tcW w:w="1894" w:type="dxa"/>
            <w:shd w:val="clear" w:color="auto" w:fill="auto"/>
          </w:tcPr>
          <w:p w14:paraId="764BBE6B" w14:textId="1D07B76A" w:rsidR="005826C9" w:rsidRPr="00FC097C" w:rsidRDefault="005826C9" w:rsidP="005826C9">
            <w:r w:rsidRPr="00FC097C">
              <w:t>Acceptable</w:t>
            </w:r>
          </w:p>
        </w:tc>
        <w:tc>
          <w:tcPr>
            <w:tcW w:w="1442" w:type="dxa"/>
            <w:shd w:val="clear" w:color="auto" w:fill="auto"/>
          </w:tcPr>
          <w:p w14:paraId="52D4FCCA" w14:textId="4F3B0701" w:rsidR="005826C9" w:rsidRPr="00FC097C" w:rsidRDefault="005826C9" w:rsidP="005826C9">
            <w:r w:rsidRPr="00FC097C">
              <w:t>Acceptable</w:t>
            </w:r>
          </w:p>
        </w:tc>
        <w:tc>
          <w:tcPr>
            <w:tcW w:w="1687" w:type="dxa"/>
            <w:shd w:val="clear" w:color="auto" w:fill="auto"/>
          </w:tcPr>
          <w:p w14:paraId="4FF2BD34" w14:textId="089452D4" w:rsidR="005826C9" w:rsidRPr="00FC097C" w:rsidRDefault="005826C9" w:rsidP="005826C9">
            <w:r w:rsidRPr="00FC097C">
              <w:t>Acceptable</w:t>
            </w:r>
          </w:p>
        </w:tc>
        <w:tc>
          <w:tcPr>
            <w:tcW w:w="1894" w:type="dxa"/>
            <w:shd w:val="clear" w:color="auto" w:fill="auto"/>
          </w:tcPr>
          <w:p w14:paraId="2E515C58" w14:textId="71D50479" w:rsidR="005826C9" w:rsidRPr="00FC097C" w:rsidRDefault="005826C9" w:rsidP="005826C9">
            <w:r w:rsidRPr="00FC097C">
              <w:t>Acceptable</w:t>
            </w:r>
          </w:p>
        </w:tc>
        <w:tc>
          <w:tcPr>
            <w:tcW w:w="3349" w:type="dxa"/>
          </w:tcPr>
          <w:p w14:paraId="02505764" w14:textId="7335F034" w:rsidR="005826C9" w:rsidRPr="00FC097C" w:rsidRDefault="00BC7AC9" w:rsidP="005826C9">
            <w:r w:rsidRPr="00FC097C">
              <w:t>Program show an effective program curriculum.</w:t>
            </w:r>
          </w:p>
        </w:tc>
      </w:tr>
      <w:tr w:rsidR="005826C9" w14:paraId="6996B7DB" w14:textId="77777777" w:rsidTr="00537BD9">
        <w:tc>
          <w:tcPr>
            <w:tcW w:w="2627" w:type="dxa"/>
          </w:tcPr>
          <w:p w14:paraId="1ABFEFCC" w14:textId="77777777" w:rsidR="005826C9" w:rsidRPr="00FC097C" w:rsidRDefault="005826C9" w:rsidP="005826C9">
            <w:r w:rsidRPr="00FC097C">
              <w:t>6.  How well does program communicate?</w:t>
            </w:r>
          </w:p>
        </w:tc>
        <w:tc>
          <w:tcPr>
            <w:tcW w:w="1894" w:type="dxa"/>
          </w:tcPr>
          <w:p w14:paraId="505F2552" w14:textId="75E587B7" w:rsidR="005826C9" w:rsidRPr="00FC097C" w:rsidRDefault="005826C9" w:rsidP="00FC097C">
            <w:r w:rsidRPr="00FC097C">
              <w:t>Acceptable</w:t>
            </w:r>
          </w:p>
        </w:tc>
        <w:tc>
          <w:tcPr>
            <w:tcW w:w="1442" w:type="dxa"/>
          </w:tcPr>
          <w:p w14:paraId="6D27AE2D" w14:textId="317F99EF" w:rsidR="005826C9" w:rsidRPr="00FC097C" w:rsidRDefault="005826C9" w:rsidP="00FC097C">
            <w:r w:rsidRPr="00FC097C">
              <w:t>Acceptable</w:t>
            </w:r>
          </w:p>
        </w:tc>
        <w:tc>
          <w:tcPr>
            <w:tcW w:w="1687" w:type="dxa"/>
          </w:tcPr>
          <w:p w14:paraId="2651EA10" w14:textId="240E52BB" w:rsidR="005826C9" w:rsidRPr="00FC097C" w:rsidRDefault="005826C9" w:rsidP="00FC097C">
            <w:r w:rsidRPr="00FC097C">
              <w:t>Acceptable</w:t>
            </w:r>
          </w:p>
        </w:tc>
        <w:tc>
          <w:tcPr>
            <w:tcW w:w="1894" w:type="dxa"/>
          </w:tcPr>
          <w:p w14:paraId="2F8D2914" w14:textId="7F5697CC" w:rsidR="005826C9" w:rsidRPr="00FC097C" w:rsidRDefault="005826C9" w:rsidP="00FC097C">
            <w:r w:rsidRPr="00FC097C">
              <w:t>Acceptable</w:t>
            </w:r>
          </w:p>
        </w:tc>
        <w:tc>
          <w:tcPr>
            <w:tcW w:w="3349" w:type="dxa"/>
            <w:shd w:val="clear" w:color="auto" w:fill="auto"/>
          </w:tcPr>
          <w:p w14:paraId="556D9FC2" w14:textId="3CFCBF21" w:rsidR="005826C9" w:rsidRPr="00FC097C" w:rsidRDefault="00BC7AC9" w:rsidP="00537BD9">
            <w:r w:rsidRPr="00FC097C">
              <w:t>Comment includes s</w:t>
            </w:r>
            <w:r w:rsidR="00537BD9" w:rsidRPr="00FC097C">
              <w:t xml:space="preserve">trengths and weaknesses. </w:t>
            </w:r>
          </w:p>
        </w:tc>
      </w:tr>
      <w:tr w:rsidR="005826C9" w14:paraId="187A2FB1" w14:textId="77777777" w:rsidTr="00537BD9">
        <w:tc>
          <w:tcPr>
            <w:tcW w:w="2627" w:type="dxa"/>
          </w:tcPr>
          <w:p w14:paraId="5618395A" w14:textId="77777777" w:rsidR="005826C9" w:rsidRPr="00FC097C" w:rsidRDefault="005826C9" w:rsidP="005826C9">
            <w:r w:rsidRPr="00FC097C">
              <w:t>7. How well are partnership resources built &amp; leveraged?</w:t>
            </w:r>
          </w:p>
        </w:tc>
        <w:tc>
          <w:tcPr>
            <w:tcW w:w="1894" w:type="dxa"/>
          </w:tcPr>
          <w:p w14:paraId="7A5D2801" w14:textId="30C2AD17" w:rsidR="005826C9" w:rsidRPr="00FC097C" w:rsidRDefault="005826C9" w:rsidP="005826C9">
            <w:r w:rsidRPr="00FC097C">
              <w:t>Acceptable</w:t>
            </w:r>
          </w:p>
        </w:tc>
        <w:tc>
          <w:tcPr>
            <w:tcW w:w="1442" w:type="dxa"/>
          </w:tcPr>
          <w:p w14:paraId="62D4A74C" w14:textId="5C4CB7A1" w:rsidR="005826C9" w:rsidRPr="00FC097C" w:rsidRDefault="005826C9" w:rsidP="005826C9">
            <w:r w:rsidRPr="00FC097C">
              <w:t>Acceptable</w:t>
            </w:r>
          </w:p>
        </w:tc>
        <w:tc>
          <w:tcPr>
            <w:tcW w:w="1687" w:type="dxa"/>
          </w:tcPr>
          <w:p w14:paraId="1322EF0C" w14:textId="26CCD583" w:rsidR="005826C9" w:rsidRPr="00FC097C" w:rsidRDefault="005826C9" w:rsidP="005826C9">
            <w:r w:rsidRPr="00FC097C">
              <w:t>Acceptable</w:t>
            </w:r>
          </w:p>
        </w:tc>
        <w:tc>
          <w:tcPr>
            <w:tcW w:w="1894" w:type="dxa"/>
          </w:tcPr>
          <w:p w14:paraId="3E394A12" w14:textId="65FE6332" w:rsidR="005826C9" w:rsidRPr="00FC097C" w:rsidRDefault="005826C9" w:rsidP="005826C9">
            <w:r w:rsidRPr="00FC097C">
              <w:t>Acceptable</w:t>
            </w:r>
          </w:p>
        </w:tc>
        <w:tc>
          <w:tcPr>
            <w:tcW w:w="3349" w:type="dxa"/>
          </w:tcPr>
          <w:p w14:paraId="36DB5C8C" w14:textId="473D38B8" w:rsidR="005826C9" w:rsidRPr="00FC097C" w:rsidRDefault="00537BD9" w:rsidP="005826C9">
            <w:r w:rsidRPr="00FC097C">
              <w:t xml:space="preserve">Program </w:t>
            </w:r>
            <w:r w:rsidR="00BC7AC9" w:rsidRPr="00FC097C">
              <w:t xml:space="preserve">provided an adequate number of </w:t>
            </w:r>
            <w:r w:rsidRPr="00FC097C">
              <w:t>partnerships.</w:t>
            </w:r>
          </w:p>
        </w:tc>
      </w:tr>
      <w:tr w:rsidR="005826C9" w:rsidRPr="00823434" w14:paraId="0B88638C" w14:textId="77777777" w:rsidTr="00537BD9">
        <w:tc>
          <w:tcPr>
            <w:tcW w:w="2627" w:type="dxa"/>
          </w:tcPr>
          <w:p w14:paraId="2284620F" w14:textId="77777777" w:rsidR="005826C9" w:rsidRPr="00FC097C" w:rsidRDefault="005826C9" w:rsidP="005826C9">
            <w:r w:rsidRPr="00FC097C">
              <w:t>8. Are the faculty supported with professional development?</w:t>
            </w:r>
          </w:p>
        </w:tc>
        <w:tc>
          <w:tcPr>
            <w:tcW w:w="1894" w:type="dxa"/>
          </w:tcPr>
          <w:p w14:paraId="4BB29B3C" w14:textId="45CA4F57" w:rsidR="005826C9" w:rsidRPr="00FC097C" w:rsidRDefault="005826C9" w:rsidP="005826C9">
            <w:r w:rsidRPr="00FC097C">
              <w:t>Acceptable</w:t>
            </w:r>
          </w:p>
        </w:tc>
        <w:tc>
          <w:tcPr>
            <w:tcW w:w="1442" w:type="dxa"/>
          </w:tcPr>
          <w:p w14:paraId="1DFA3912" w14:textId="4A16CD9B" w:rsidR="005826C9" w:rsidRPr="00FC097C" w:rsidRDefault="005826C9" w:rsidP="005826C9">
            <w:r w:rsidRPr="00FC097C">
              <w:t>Acceptable</w:t>
            </w:r>
          </w:p>
        </w:tc>
        <w:tc>
          <w:tcPr>
            <w:tcW w:w="1687" w:type="dxa"/>
          </w:tcPr>
          <w:p w14:paraId="236C2D13" w14:textId="1BF01B27" w:rsidR="005826C9" w:rsidRPr="00FC097C" w:rsidRDefault="005826C9" w:rsidP="005826C9">
            <w:r w:rsidRPr="00FC097C">
              <w:t>Acceptable</w:t>
            </w:r>
          </w:p>
        </w:tc>
        <w:tc>
          <w:tcPr>
            <w:tcW w:w="1894" w:type="dxa"/>
          </w:tcPr>
          <w:p w14:paraId="0809FAF6" w14:textId="34ED1001" w:rsidR="005826C9" w:rsidRPr="00FC097C" w:rsidRDefault="005826C9" w:rsidP="005826C9">
            <w:r w:rsidRPr="00FC097C">
              <w:t>Acceptable</w:t>
            </w:r>
          </w:p>
        </w:tc>
        <w:tc>
          <w:tcPr>
            <w:tcW w:w="3349" w:type="dxa"/>
          </w:tcPr>
          <w:p w14:paraId="01ED66AB" w14:textId="592BA7C8" w:rsidR="005826C9" w:rsidRPr="00FC097C" w:rsidRDefault="00BC7AC9" w:rsidP="005826C9">
            <w:r w:rsidRPr="00FC097C">
              <w:t>F</w:t>
            </w:r>
            <w:r w:rsidR="00537BD9" w:rsidRPr="00FC097C">
              <w:t>ull time and adjunct faculty are actively engaged in professional development</w:t>
            </w:r>
            <w:r w:rsidRPr="00FC097C">
              <w:t>.</w:t>
            </w:r>
          </w:p>
        </w:tc>
      </w:tr>
      <w:tr w:rsidR="005826C9" w:rsidRPr="00823434" w14:paraId="4954F3E5" w14:textId="77777777" w:rsidTr="00537BD9">
        <w:tc>
          <w:tcPr>
            <w:tcW w:w="2627" w:type="dxa"/>
          </w:tcPr>
          <w:p w14:paraId="0A5FB8E6" w14:textId="77777777" w:rsidR="005826C9" w:rsidRPr="00FC097C" w:rsidRDefault="005826C9" w:rsidP="005826C9">
            <w:r w:rsidRPr="00FC097C">
              <w:t xml:space="preserve">9. [Optional] Does the program have adequate facilities, </w:t>
            </w:r>
            <w:proofErr w:type="gramStart"/>
            <w:r w:rsidRPr="00FC097C">
              <w:t>equipment</w:t>
            </w:r>
            <w:proofErr w:type="gramEnd"/>
            <w:r w:rsidRPr="00FC097C">
              <w:t xml:space="preserve"> and financial resources?</w:t>
            </w:r>
          </w:p>
        </w:tc>
        <w:tc>
          <w:tcPr>
            <w:tcW w:w="1894" w:type="dxa"/>
            <w:shd w:val="clear" w:color="auto" w:fill="C4BC96" w:themeFill="background2" w:themeFillShade="BF"/>
          </w:tcPr>
          <w:p w14:paraId="1544FB28" w14:textId="77777777" w:rsidR="005826C9" w:rsidRPr="00FC097C" w:rsidRDefault="005826C9" w:rsidP="005826C9">
            <w:pPr>
              <w:rPr>
                <w:color w:val="C4BC96" w:themeColor="background2" w:themeShade="BF"/>
              </w:rPr>
            </w:pPr>
          </w:p>
        </w:tc>
        <w:tc>
          <w:tcPr>
            <w:tcW w:w="1442" w:type="dxa"/>
            <w:shd w:val="clear" w:color="auto" w:fill="C4BC96" w:themeFill="background2" w:themeFillShade="BF"/>
          </w:tcPr>
          <w:p w14:paraId="1263ED2D" w14:textId="77777777" w:rsidR="005826C9" w:rsidRPr="00FC097C" w:rsidRDefault="005826C9" w:rsidP="005826C9">
            <w:pPr>
              <w:rPr>
                <w:color w:val="C4BC96" w:themeColor="background2" w:themeShade="BF"/>
              </w:rPr>
            </w:pPr>
          </w:p>
        </w:tc>
        <w:tc>
          <w:tcPr>
            <w:tcW w:w="1687" w:type="dxa"/>
            <w:shd w:val="clear" w:color="auto" w:fill="C4BC96" w:themeFill="background2" w:themeFillShade="BF"/>
          </w:tcPr>
          <w:p w14:paraId="1E8E9A69" w14:textId="77777777" w:rsidR="005826C9" w:rsidRPr="00FC097C" w:rsidRDefault="005826C9" w:rsidP="005826C9">
            <w:pPr>
              <w:rPr>
                <w:color w:val="C4BC96" w:themeColor="background2" w:themeShade="BF"/>
              </w:rPr>
            </w:pPr>
          </w:p>
        </w:tc>
        <w:tc>
          <w:tcPr>
            <w:tcW w:w="1894" w:type="dxa"/>
            <w:shd w:val="clear" w:color="auto" w:fill="C4BC96" w:themeFill="background2" w:themeFillShade="BF"/>
          </w:tcPr>
          <w:p w14:paraId="5FC6776C" w14:textId="77777777" w:rsidR="005826C9" w:rsidRPr="00FC097C" w:rsidRDefault="005826C9" w:rsidP="005826C9">
            <w:pPr>
              <w:rPr>
                <w:color w:val="C4BC96" w:themeColor="background2" w:themeShade="BF"/>
              </w:rPr>
            </w:pPr>
          </w:p>
        </w:tc>
        <w:tc>
          <w:tcPr>
            <w:tcW w:w="3349" w:type="dxa"/>
            <w:shd w:val="clear" w:color="auto" w:fill="auto"/>
          </w:tcPr>
          <w:p w14:paraId="5BE05CCC" w14:textId="7AD07733" w:rsidR="005826C9" w:rsidRPr="00FC097C" w:rsidRDefault="005826C9" w:rsidP="005826C9">
            <w:pPr>
              <w:rPr>
                <w:color w:val="C4BC96" w:themeColor="background2" w:themeShade="BF"/>
              </w:rPr>
            </w:pPr>
          </w:p>
        </w:tc>
      </w:tr>
      <w:tr w:rsidR="005826C9" w:rsidRPr="00823434" w14:paraId="4EE0D5A8" w14:textId="77777777" w:rsidTr="00537BD9">
        <w:tc>
          <w:tcPr>
            <w:tcW w:w="2627" w:type="dxa"/>
          </w:tcPr>
          <w:p w14:paraId="5B1D86B6" w14:textId="77777777" w:rsidR="005826C9" w:rsidRPr="00FC097C" w:rsidRDefault="005826C9" w:rsidP="005826C9">
            <w:r w:rsidRPr="00FC097C">
              <w:lastRenderedPageBreak/>
              <w:t>10. How have past CIPs contributed to success?</w:t>
            </w:r>
          </w:p>
        </w:tc>
        <w:tc>
          <w:tcPr>
            <w:tcW w:w="1894" w:type="dxa"/>
          </w:tcPr>
          <w:p w14:paraId="16C5CAE3" w14:textId="76E7CBAD" w:rsidR="005826C9" w:rsidRPr="00FC097C" w:rsidRDefault="005826C9" w:rsidP="005826C9">
            <w:r w:rsidRPr="00FC097C">
              <w:t>Acceptable</w:t>
            </w:r>
          </w:p>
        </w:tc>
        <w:tc>
          <w:tcPr>
            <w:tcW w:w="1442" w:type="dxa"/>
          </w:tcPr>
          <w:p w14:paraId="3D0526FB" w14:textId="530D7F3D" w:rsidR="005826C9" w:rsidRPr="00FC097C" w:rsidRDefault="005826C9" w:rsidP="005826C9">
            <w:r w:rsidRPr="00FC097C">
              <w:t>Acceptable</w:t>
            </w:r>
          </w:p>
        </w:tc>
        <w:tc>
          <w:tcPr>
            <w:tcW w:w="1687" w:type="dxa"/>
          </w:tcPr>
          <w:p w14:paraId="09B52DB9" w14:textId="3EFB942A" w:rsidR="005826C9" w:rsidRPr="00FC097C" w:rsidRDefault="005826C9" w:rsidP="005826C9">
            <w:r w:rsidRPr="00FC097C">
              <w:t>Acceptable</w:t>
            </w:r>
          </w:p>
        </w:tc>
        <w:tc>
          <w:tcPr>
            <w:tcW w:w="1894" w:type="dxa"/>
          </w:tcPr>
          <w:p w14:paraId="06A7D113" w14:textId="7B9D1EC0" w:rsidR="005826C9" w:rsidRPr="00FC097C" w:rsidRDefault="005826C9" w:rsidP="005826C9">
            <w:r w:rsidRPr="00FC097C">
              <w:t>Acceptable</w:t>
            </w:r>
          </w:p>
        </w:tc>
        <w:tc>
          <w:tcPr>
            <w:tcW w:w="3349" w:type="dxa"/>
          </w:tcPr>
          <w:p w14:paraId="6F0C8896" w14:textId="1A0FF1EB" w:rsidR="005826C9" w:rsidRPr="00FC097C" w:rsidRDefault="00BC7AC9" w:rsidP="005826C9">
            <w:r w:rsidRPr="00FC097C">
              <w:t>G</w:t>
            </w:r>
            <w:r w:rsidR="00537BD9" w:rsidRPr="00FC097C">
              <w:t>eneral enrollment and student success</w:t>
            </w:r>
            <w:r w:rsidRPr="00FC097C">
              <w:t xml:space="preserve"> improvement are noted.</w:t>
            </w:r>
          </w:p>
        </w:tc>
      </w:tr>
      <w:tr w:rsidR="005826C9" w:rsidRPr="00823434" w14:paraId="7B57A5A2" w14:textId="77777777" w:rsidTr="00537BD9">
        <w:tc>
          <w:tcPr>
            <w:tcW w:w="2627" w:type="dxa"/>
          </w:tcPr>
          <w:p w14:paraId="22716EEA" w14:textId="77777777" w:rsidR="005826C9" w:rsidRPr="00FC097C" w:rsidRDefault="005826C9" w:rsidP="005826C9">
            <w:r w:rsidRPr="00FC097C">
              <w:t>11.  How will program evaluate its success?</w:t>
            </w:r>
          </w:p>
        </w:tc>
        <w:tc>
          <w:tcPr>
            <w:tcW w:w="1894" w:type="dxa"/>
          </w:tcPr>
          <w:p w14:paraId="74B8DB86" w14:textId="0B70F59D" w:rsidR="005826C9" w:rsidRPr="00FC097C" w:rsidRDefault="005826C9" w:rsidP="005826C9">
            <w:r w:rsidRPr="00FC097C">
              <w:t>Acceptable</w:t>
            </w:r>
          </w:p>
        </w:tc>
        <w:tc>
          <w:tcPr>
            <w:tcW w:w="1442" w:type="dxa"/>
          </w:tcPr>
          <w:p w14:paraId="72CA9FAF" w14:textId="7AE896FD" w:rsidR="005826C9" w:rsidRPr="00FC097C" w:rsidRDefault="005826C9" w:rsidP="005826C9">
            <w:r w:rsidRPr="00FC097C">
              <w:t>Acceptable</w:t>
            </w:r>
          </w:p>
        </w:tc>
        <w:tc>
          <w:tcPr>
            <w:tcW w:w="1687" w:type="dxa"/>
          </w:tcPr>
          <w:p w14:paraId="625CEE17" w14:textId="1F253EE1" w:rsidR="005826C9" w:rsidRPr="00FC097C" w:rsidRDefault="005826C9" w:rsidP="005826C9">
            <w:r w:rsidRPr="00FC097C">
              <w:t>Acceptable</w:t>
            </w:r>
          </w:p>
        </w:tc>
        <w:tc>
          <w:tcPr>
            <w:tcW w:w="1894" w:type="dxa"/>
          </w:tcPr>
          <w:p w14:paraId="2226C964" w14:textId="1A62CB30" w:rsidR="005826C9" w:rsidRPr="00FC097C" w:rsidRDefault="005826C9" w:rsidP="005826C9">
            <w:r w:rsidRPr="00FC097C">
              <w:t>Acceptable</w:t>
            </w:r>
          </w:p>
        </w:tc>
        <w:tc>
          <w:tcPr>
            <w:tcW w:w="3349" w:type="dxa"/>
          </w:tcPr>
          <w:p w14:paraId="4508BD6C" w14:textId="524691A7" w:rsidR="005826C9" w:rsidRPr="00FC097C" w:rsidRDefault="00537BD9" w:rsidP="005826C9">
            <w:r w:rsidRPr="00FC097C">
              <w:t>Current</w:t>
            </w:r>
            <w:r w:rsidR="00BC7AC9" w:rsidRPr="00FC097C">
              <w:t xml:space="preserve"> </w:t>
            </w:r>
            <w:r w:rsidRPr="00FC097C">
              <w:t xml:space="preserve">source data will be used. </w:t>
            </w:r>
          </w:p>
        </w:tc>
      </w:tr>
      <w:tr w:rsidR="005826C9" w:rsidRPr="00823434" w14:paraId="770C5C18" w14:textId="77777777" w:rsidTr="00537BD9">
        <w:trPr>
          <w:trHeight w:val="680"/>
        </w:trPr>
        <w:tc>
          <w:tcPr>
            <w:tcW w:w="2627" w:type="dxa"/>
          </w:tcPr>
          <w:p w14:paraId="6C7A2A0A" w14:textId="77777777" w:rsidR="005826C9" w:rsidRPr="00FC097C" w:rsidRDefault="005826C9" w:rsidP="005826C9">
            <w:pPr>
              <w:ind w:left="-30"/>
            </w:pPr>
            <w:r w:rsidRPr="00FC097C">
              <w:t>12. Future Continuous Improvement Plan (CIP)</w:t>
            </w:r>
          </w:p>
        </w:tc>
        <w:tc>
          <w:tcPr>
            <w:tcW w:w="1894" w:type="dxa"/>
          </w:tcPr>
          <w:p w14:paraId="25ABBAF2" w14:textId="355E4ABC" w:rsidR="005826C9" w:rsidRPr="00FC097C" w:rsidRDefault="005826C9" w:rsidP="005826C9">
            <w:r w:rsidRPr="00FC097C">
              <w:t>Acceptable</w:t>
            </w:r>
          </w:p>
        </w:tc>
        <w:tc>
          <w:tcPr>
            <w:tcW w:w="1442" w:type="dxa"/>
            <w:shd w:val="clear" w:color="auto" w:fill="C4BC96" w:themeFill="background2" w:themeFillShade="BF"/>
          </w:tcPr>
          <w:p w14:paraId="482F8C63" w14:textId="77777777" w:rsidR="005826C9" w:rsidRPr="00FC097C" w:rsidRDefault="005826C9" w:rsidP="005826C9">
            <w:pPr>
              <w:rPr>
                <w:color w:val="C4BC96" w:themeColor="background2" w:themeShade="BF"/>
              </w:rPr>
            </w:pPr>
          </w:p>
        </w:tc>
        <w:tc>
          <w:tcPr>
            <w:tcW w:w="1687" w:type="dxa"/>
            <w:shd w:val="clear" w:color="auto" w:fill="C4BC96" w:themeFill="background2" w:themeFillShade="BF"/>
          </w:tcPr>
          <w:p w14:paraId="63298DD3" w14:textId="77777777" w:rsidR="005826C9" w:rsidRPr="00FC097C" w:rsidRDefault="005826C9" w:rsidP="005826C9">
            <w:pPr>
              <w:rPr>
                <w:color w:val="C4BC96" w:themeColor="background2" w:themeShade="BF"/>
              </w:rPr>
            </w:pPr>
          </w:p>
        </w:tc>
        <w:tc>
          <w:tcPr>
            <w:tcW w:w="1894" w:type="dxa"/>
          </w:tcPr>
          <w:p w14:paraId="4C32CC04" w14:textId="4E143354" w:rsidR="005826C9" w:rsidRPr="00FC097C" w:rsidRDefault="005826C9" w:rsidP="005826C9">
            <w:r w:rsidRPr="00FC097C">
              <w:t>Acceptable</w:t>
            </w:r>
          </w:p>
        </w:tc>
        <w:tc>
          <w:tcPr>
            <w:tcW w:w="3349" w:type="dxa"/>
          </w:tcPr>
          <w:p w14:paraId="53C992AA" w14:textId="01FC7477" w:rsidR="005826C9" w:rsidRPr="00FC097C" w:rsidRDefault="00BC7AC9" w:rsidP="005826C9">
            <w:r w:rsidRPr="00FC097C">
              <w:t>D</w:t>
            </w:r>
            <w:r w:rsidR="00537BD9" w:rsidRPr="00FC097C">
              <w:t xml:space="preserve">ata and analysis support student </w:t>
            </w:r>
            <w:r w:rsidRPr="00FC097C">
              <w:t>success</w:t>
            </w:r>
            <w:r w:rsidR="00537BD9" w:rsidRPr="00FC097C">
              <w:t xml:space="preserve"> by addressing both strengths and weaknesses.</w:t>
            </w:r>
          </w:p>
        </w:tc>
      </w:tr>
    </w:tbl>
    <w:p w14:paraId="30360AD7" w14:textId="77777777" w:rsidR="00823434" w:rsidRDefault="00823434" w:rsidP="00BB53E5">
      <w:pPr>
        <w:ind w:firstLine="720"/>
        <w:rPr>
          <w:sz w:val="20"/>
          <w:szCs w:val="20"/>
        </w:rPr>
      </w:pPr>
    </w:p>
    <w:p w14:paraId="244AB957" w14:textId="77777777" w:rsidR="00101233" w:rsidRDefault="00101233" w:rsidP="0029032F">
      <w:pPr>
        <w:rPr>
          <w:sz w:val="20"/>
          <w:szCs w:val="20"/>
        </w:rPr>
      </w:pPr>
    </w:p>
    <w:p w14:paraId="61B51346" w14:textId="77777777" w:rsidR="00101233" w:rsidRPr="00865A44" w:rsidRDefault="00101233" w:rsidP="00101233">
      <w:pPr>
        <w:rPr>
          <w:rFonts w:ascii="Calibri" w:eastAsia="Calibri" w:hAnsi="Calibri" w:cs="Times New Roman"/>
        </w:rPr>
      </w:pPr>
    </w:p>
    <w:p w14:paraId="7AB14802" w14:textId="77777777" w:rsidR="00101233" w:rsidRPr="00101233" w:rsidRDefault="00101233" w:rsidP="00101233">
      <w:pPr>
        <w:rPr>
          <w:rFonts w:ascii="Calibri" w:eastAsia="Calibri" w:hAnsi="Calibri" w:cs="Times New Roman"/>
          <w:b/>
          <w:sz w:val="28"/>
          <w:szCs w:val="28"/>
        </w:rPr>
      </w:pPr>
      <w:r w:rsidRPr="00101233">
        <w:rPr>
          <w:rFonts w:ascii="Calibri" w:eastAsia="Calibri" w:hAnsi="Calibri" w:cs="Times New Roman"/>
          <w:b/>
          <w:sz w:val="28"/>
          <w:szCs w:val="28"/>
        </w:rPr>
        <w:t>Overall Decisio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01233" w:rsidRPr="00865A44" w14:paraId="5BE625DE" w14:textId="77777777" w:rsidTr="007C4434">
        <w:tc>
          <w:tcPr>
            <w:tcW w:w="3116" w:type="dxa"/>
          </w:tcPr>
          <w:p w14:paraId="7E245DEC" w14:textId="2267E522" w:rsidR="00101233" w:rsidRPr="00865A44" w:rsidRDefault="005826C9" w:rsidP="007C4434">
            <w:pPr>
              <w:jc w:val="center"/>
              <w:rPr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sz w:val="24"/>
                <w:szCs w:val="24"/>
              </w:rPr>
              <w:t>X</w:t>
            </w:r>
            <w:r w:rsidR="00101233" w:rsidRPr="00865A44">
              <w:rPr>
                <w:rFonts w:ascii="Calibri" w:eastAsia="Calibri" w:hAnsi="Calibri" w:cs="Times New Roman"/>
                <w:sz w:val="24"/>
                <w:szCs w:val="24"/>
              </w:rPr>
              <w:t xml:space="preserve"> Accepted Without Recommendations</w:t>
            </w:r>
          </w:p>
        </w:tc>
        <w:tc>
          <w:tcPr>
            <w:tcW w:w="3117" w:type="dxa"/>
          </w:tcPr>
          <w:p w14:paraId="543427D6" w14:textId="77777777" w:rsidR="00101233" w:rsidRPr="00865A44" w:rsidRDefault="00101233" w:rsidP="007C4434">
            <w:pPr>
              <w:jc w:val="center"/>
              <w:rPr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3"/>
            <w:r>
              <w:rPr>
                <w:rFonts w:ascii="Calibri" w:eastAsia="Calibri" w:hAnsi="Calibri" w:cs="Times New Roman"/>
                <w:sz w:val="24"/>
                <w:szCs w:val="24"/>
              </w:rPr>
              <w:instrText xml:space="preserve"> FORMCHECKBOX </w:instrText>
            </w:r>
            <w:r w:rsidR="00000000">
              <w:rPr>
                <w:rFonts w:ascii="Calibri" w:eastAsia="Calibri" w:hAnsi="Calibri" w:cs="Times New Roman"/>
                <w:sz w:val="24"/>
                <w:szCs w:val="24"/>
              </w:rPr>
            </w:r>
            <w:r w:rsidR="00000000">
              <w:rPr>
                <w:rFonts w:ascii="Calibri" w:eastAsia="Calibri" w:hAnsi="Calibri" w:cs="Times New Roman"/>
                <w:sz w:val="24"/>
                <w:szCs w:val="24"/>
              </w:rPr>
              <w:fldChar w:fldCharType="separate"/>
            </w:r>
            <w:r>
              <w:rPr>
                <w:rFonts w:ascii="Calibri" w:eastAsia="Calibri" w:hAnsi="Calibri" w:cs="Times New Roman"/>
                <w:sz w:val="24"/>
                <w:szCs w:val="24"/>
              </w:rPr>
              <w:fldChar w:fldCharType="end"/>
            </w:r>
            <w:bookmarkEnd w:id="0"/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Times New Roman"/>
                <w:sz w:val="24"/>
                <w:szCs w:val="24"/>
              </w:rPr>
              <w:t>Accepted W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ith Recommendations</w:t>
            </w:r>
          </w:p>
        </w:tc>
        <w:tc>
          <w:tcPr>
            <w:tcW w:w="3117" w:type="dxa"/>
          </w:tcPr>
          <w:p w14:paraId="6FE91561" w14:textId="77777777" w:rsidR="00101233" w:rsidRPr="00865A44" w:rsidRDefault="00101233" w:rsidP="007C4434">
            <w:pPr>
              <w:jc w:val="center"/>
              <w:rPr>
                <w:sz w:val="24"/>
                <w:szCs w:val="24"/>
              </w:rPr>
            </w:pP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instrText xml:space="preserve"> FORMCHECKBOX </w:instrText>
            </w:r>
            <w:r w:rsidR="00000000">
              <w:rPr>
                <w:rFonts w:ascii="Calibri" w:eastAsia="Calibri" w:hAnsi="Calibri" w:cs="Times New Roman"/>
                <w:sz w:val="24"/>
                <w:szCs w:val="24"/>
              </w:rPr>
            </w:r>
            <w:r w:rsidR="00000000">
              <w:rPr>
                <w:rFonts w:ascii="Calibri" w:eastAsia="Calibri" w:hAnsi="Calibri" w:cs="Times New Roman"/>
                <w:sz w:val="24"/>
                <w:szCs w:val="24"/>
              </w:rPr>
              <w:fldChar w:fldCharType="separate"/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fldChar w:fldCharType="end"/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 xml:space="preserve"> Revisit and Revise</w:t>
            </w:r>
          </w:p>
        </w:tc>
      </w:tr>
    </w:tbl>
    <w:p w14:paraId="2747AAC3" w14:textId="77777777" w:rsidR="00101233" w:rsidRDefault="00101233" w:rsidP="00101233">
      <w:pPr>
        <w:jc w:val="center"/>
      </w:pPr>
    </w:p>
    <w:p w14:paraId="036ED103" w14:textId="77777777" w:rsidR="00101233" w:rsidRDefault="00101233" w:rsidP="00101233"/>
    <w:p w14:paraId="4D550F38" w14:textId="77777777" w:rsidR="00101233" w:rsidRPr="00101233" w:rsidRDefault="00101233" w:rsidP="00101233">
      <w:pPr>
        <w:rPr>
          <w:b/>
        </w:rPr>
      </w:pPr>
      <w:r w:rsidRPr="00101233">
        <w:rPr>
          <w:b/>
          <w:noProof/>
          <w:sz w:val="20"/>
          <w:szCs w:val="20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F4DF910" wp14:editId="7D58B9AB">
                <wp:simplePos x="0" y="0"/>
                <wp:positionH relativeFrom="column">
                  <wp:posOffset>0</wp:posOffset>
                </wp:positionH>
                <wp:positionV relativeFrom="paragraph">
                  <wp:posOffset>242570</wp:posOffset>
                </wp:positionV>
                <wp:extent cx="8496300" cy="22479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96300" cy="2247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9A5734" w14:textId="77777777" w:rsidR="00101233" w:rsidRDefault="0010123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4DF91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9.1pt;width:669pt;height:17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" strokecolor="black [3213]">
                <v:textbox>
                  <w:txbxContent>
                    <w:p w14:paraId="289A5734" w14:textId="77777777" w:rsidR="00101233" w:rsidRDefault="00101233"/>
                  </w:txbxContent>
                </v:textbox>
                <w10:wrap type="square"/>
              </v:shape>
            </w:pict>
          </mc:Fallback>
        </mc:AlternateContent>
      </w:r>
      <w:r w:rsidRPr="00101233">
        <w:rPr>
          <w:b/>
        </w:rPr>
        <w:t>General comments about the submission or rationale for the conclusion:</w:t>
      </w:r>
    </w:p>
    <w:p w14:paraId="5335BAD9" w14:textId="77777777" w:rsidR="00101233" w:rsidRDefault="00101233" w:rsidP="0029032F">
      <w:pPr>
        <w:rPr>
          <w:sz w:val="20"/>
          <w:szCs w:val="20"/>
        </w:rPr>
      </w:pPr>
    </w:p>
    <w:sectPr w:rsidR="00101233" w:rsidSect="006E4B69">
      <w:headerReference w:type="default" r:id="rId7"/>
      <w:footerReference w:type="default" r:id="rId8"/>
      <w:pgSz w:w="15840" w:h="12240" w:orient="landscape"/>
      <w:pgMar w:top="1080" w:right="720" w:bottom="108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1234C9" w14:textId="77777777" w:rsidR="00C72409" w:rsidRDefault="00C72409" w:rsidP="00B01512">
      <w:pPr>
        <w:spacing w:after="0" w:line="240" w:lineRule="auto"/>
      </w:pPr>
      <w:r>
        <w:separator/>
      </w:r>
    </w:p>
  </w:endnote>
  <w:endnote w:type="continuationSeparator" w:id="0">
    <w:p w14:paraId="30B6CA3B" w14:textId="77777777" w:rsidR="00C72409" w:rsidRDefault="00C72409" w:rsidP="00B015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202B8E" w14:textId="77777777" w:rsidR="00B200FD" w:rsidRDefault="00EB2442">
    <w:pPr>
      <w:pStyle w:val="Footer"/>
    </w:pPr>
    <w:r>
      <w:t>Rev. 2020</w:t>
    </w:r>
    <w:r w:rsidR="00B200FD">
      <w:t>.</w:t>
    </w:r>
    <w:r w:rsidR="00BB53E5">
      <w:t>0</w:t>
    </w:r>
    <w:r w:rsidR="00DC0417">
      <w:t>1</w:t>
    </w:r>
    <w:r w:rsidR="00B200FD">
      <w:t>.</w:t>
    </w:r>
    <w:r w:rsidR="00BB53E5">
      <w:t>2</w:t>
    </w:r>
    <w:r w:rsidR="00DC0417">
      <w:t>9</w:t>
    </w:r>
    <w:r w:rsidR="00F020C9">
      <w:tab/>
    </w:r>
    <w:r w:rsidR="00F020C9">
      <w:tab/>
    </w:r>
    <w:r w:rsidR="00F020C9">
      <w:tab/>
    </w:r>
    <w:r w:rsidR="00F020C9">
      <w:tab/>
    </w:r>
    <w:r w:rsidR="00F020C9">
      <w:tab/>
    </w:r>
    <w:r w:rsidR="00F020C9">
      <w:tab/>
    </w:r>
    <w:r w:rsidR="00F020C9">
      <w:tab/>
      <w:t xml:space="preserve">Page </w:t>
    </w:r>
    <w:r w:rsidR="00F020C9">
      <w:fldChar w:fldCharType="begin"/>
    </w:r>
    <w:r w:rsidR="00F020C9">
      <w:instrText xml:space="preserve"> PAGE   \* MERGEFORMAT </w:instrText>
    </w:r>
    <w:r w:rsidR="00F020C9">
      <w:fldChar w:fldCharType="separate"/>
    </w:r>
    <w:r w:rsidR="00F020C9">
      <w:rPr>
        <w:noProof/>
      </w:rPr>
      <w:t>2</w:t>
    </w:r>
    <w:r w:rsidR="00F020C9">
      <w:rPr>
        <w:noProof/>
      </w:rPr>
      <w:fldChar w:fldCharType="end"/>
    </w:r>
    <w:r w:rsidR="00F020C9">
      <w:rPr>
        <w:noProof/>
      </w:rPr>
      <w:t xml:space="preserve"> of </w:t>
    </w:r>
    <w:r w:rsidR="00F020C9">
      <w:rPr>
        <w:noProof/>
      </w:rPr>
      <w:fldChar w:fldCharType="begin"/>
    </w:r>
    <w:r w:rsidR="00F020C9">
      <w:rPr>
        <w:noProof/>
      </w:rPr>
      <w:instrText xml:space="preserve"> NUMPAGES </w:instrText>
    </w:r>
    <w:r w:rsidR="00F020C9">
      <w:rPr>
        <w:noProof/>
      </w:rPr>
      <w:fldChar w:fldCharType="separate"/>
    </w:r>
    <w:r w:rsidR="00F020C9">
      <w:rPr>
        <w:noProof/>
      </w:rPr>
      <w:t>2</w:t>
    </w:r>
    <w:r w:rsidR="00F020C9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F79002" w14:textId="77777777" w:rsidR="00C72409" w:rsidRDefault="00C72409" w:rsidP="00B01512">
      <w:pPr>
        <w:spacing w:after="0" w:line="240" w:lineRule="auto"/>
      </w:pPr>
      <w:r>
        <w:separator/>
      </w:r>
    </w:p>
  </w:footnote>
  <w:footnote w:type="continuationSeparator" w:id="0">
    <w:p w14:paraId="0899E8BE" w14:textId="77777777" w:rsidR="00C72409" w:rsidRDefault="00C72409" w:rsidP="00B015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5309E" w14:textId="77777777" w:rsidR="003936B8" w:rsidRDefault="00FE3878" w:rsidP="00FE3878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260EE10" wp14:editId="0B99DC05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443534" cy="40005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referredCollege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3534" cy="400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2D71163" w14:textId="77777777" w:rsidR="002540F4" w:rsidRPr="00AC5518" w:rsidRDefault="002540F4" w:rsidP="003936B8">
    <w:pPr>
      <w:pStyle w:val="Header"/>
      <w:jc w:val="center"/>
      <w:rPr>
        <w:b/>
        <w:sz w:val="24"/>
        <w:szCs w:val="24"/>
      </w:rPr>
    </w:pPr>
    <w:r w:rsidRPr="00AC5518">
      <w:rPr>
        <w:b/>
        <w:sz w:val="24"/>
        <w:szCs w:val="24"/>
      </w:rPr>
      <w:t>WORKFORCE</w:t>
    </w:r>
    <w:r w:rsidR="00FE3878" w:rsidRPr="00AC5518">
      <w:rPr>
        <w:b/>
        <w:sz w:val="24"/>
        <w:szCs w:val="24"/>
      </w:rPr>
      <w:t xml:space="preserve"> </w:t>
    </w:r>
    <w:r w:rsidR="00B341D4" w:rsidRPr="00AC5518">
      <w:rPr>
        <w:b/>
        <w:sz w:val="24"/>
        <w:szCs w:val="24"/>
      </w:rPr>
      <w:t xml:space="preserve">PROGRAM </w:t>
    </w:r>
    <w:r w:rsidR="00FE3878" w:rsidRPr="00AC5518">
      <w:rPr>
        <w:b/>
        <w:sz w:val="24"/>
        <w:szCs w:val="24"/>
      </w:rPr>
      <w:t>REVIEW</w:t>
    </w:r>
    <w:r w:rsidRPr="00AC5518">
      <w:rPr>
        <w:b/>
        <w:sz w:val="24"/>
        <w:szCs w:val="24"/>
      </w:rPr>
      <w:t xml:space="preserve"> CHECKLIST</w:t>
    </w:r>
  </w:p>
  <w:p w14:paraId="4FC2E3B2" w14:textId="77777777" w:rsidR="002540F4" w:rsidRDefault="002540F4" w:rsidP="002540F4">
    <w:pPr>
      <w:pStyle w:val="Header"/>
      <w:jc w:val="center"/>
    </w:pPr>
  </w:p>
  <w:p w14:paraId="02A6109D" w14:textId="77777777" w:rsidR="003936B8" w:rsidRDefault="003936B8" w:rsidP="002540F4">
    <w:pPr>
      <w:pStyle w:val="Header"/>
      <w:jc w:val="center"/>
    </w:pPr>
  </w:p>
  <w:p w14:paraId="37D80E8F" w14:textId="7B515FCF" w:rsidR="002540F4" w:rsidRPr="003A1B2E" w:rsidRDefault="002540F4" w:rsidP="002540F4">
    <w:pPr>
      <w:pStyle w:val="Header"/>
      <w:rPr>
        <w:b/>
      </w:rPr>
    </w:pPr>
    <w:r w:rsidRPr="003A1B2E">
      <w:rPr>
        <w:b/>
      </w:rPr>
      <w:t>Program: ________</w:t>
    </w:r>
    <w:r w:rsidR="004A797C">
      <w:rPr>
        <w:b/>
      </w:rPr>
      <w:t>Business Management</w:t>
    </w:r>
    <w:r w:rsidRPr="003A1B2E">
      <w:rPr>
        <w:b/>
      </w:rPr>
      <w:t>________________         Reviewer</w:t>
    </w:r>
    <w:r w:rsidR="003936B8" w:rsidRPr="003A1B2E">
      <w:rPr>
        <w:b/>
      </w:rPr>
      <w:t>:</w:t>
    </w:r>
    <w:r w:rsidRPr="003A1B2E">
      <w:rPr>
        <w:b/>
      </w:rPr>
      <w:t xml:space="preserve">  _____</w:t>
    </w:r>
    <w:r w:rsidR="004A797C">
      <w:rPr>
        <w:b/>
      </w:rPr>
      <w:t>Charlie Scaife</w:t>
    </w:r>
    <w:r w:rsidRPr="003A1B2E">
      <w:rPr>
        <w:b/>
      </w:rPr>
      <w:t>______</w:t>
    </w:r>
    <w:r w:rsidR="00DA2668" w:rsidRPr="003A1B2E">
      <w:rPr>
        <w:b/>
      </w:rPr>
      <w:t>________</w:t>
    </w:r>
    <w:r w:rsidRPr="003A1B2E">
      <w:rPr>
        <w:b/>
      </w:rPr>
      <w:t>__</w:t>
    </w:r>
  </w:p>
  <w:p w14:paraId="76B34E47" w14:textId="77777777" w:rsidR="00B01512" w:rsidRPr="00CC320D" w:rsidRDefault="00CC320D" w:rsidP="00B01512">
    <w:pPr>
      <w:pStyle w:val="Header"/>
      <w:rPr>
        <w:color w:val="FF0000"/>
      </w:rPr>
    </w:pPr>
    <w:r>
      <w:rPr>
        <w:color w:val="FF000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D93EEF"/>
    <w:multiLevelType w:val="hybridMultilevel"/>
    <w:tmpl w:val="68588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14641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NTa0NDazMDGxMLBQ0lEKTi0uzszPAykwqgUAIyPACSwAAAA="/>
  </w:docVars>
  <w:rsids>
    <w:rsidRoot w:val="001A7AFC"/>
    <w:rsid w:val="00006E77"/>
    <w:rsid w:val="00037E9E"/>
    <w:rsid w:val="00043235"/>
    <w:rsid w:val="000755A3"/>
    <w:rsid w:val="000B2E80"/>
    <w:rsid w:val="000B370E"/>
    <w:rsid w:val="000E34DD"/>
    <w:rsid w:val="00101233"/>
    <w:rsid w:val="00126303"/>
    <w:rsid w:val="001409AC"/>
    <w:rsid w:val="00186620"/>
    <w:rsid w:val="001A7AFC"/>
    <w:rsid w:val="002049D6"/>
    <w:rsid w:val="002148CA"/>
    <w:rsid w:val="00221F1E"/>
    <w:rsid w:val="002479C9"/>
    <w:rsid w:val="002540F4"/>
    <w:rsid w:val="0029032F"/>
    <w:rsid w:val="003936B8"/>
    <w:rsid w:val="003A1B2E"/>
    <w:rsid w:val="004A25E8"/>
    <w:rsid w:val="004A6DA5"/>
    <w:rsid w:val="004A797C"/>
    <w:rsid w:val="004E0793"/>
    <w:rsid w:val="00537BD9"/>
    <w:rsid w:val="00547213"/>
    <w:rsid w:val="00577F53"/>
    <w:rsid w:val="005826C9"/>
    <w:rsid w:val="005A7922"/>
    <w:rsid w:val="006031F5"/>
    <w:rsid w:val="00662651"/>
    <w:rsid w:val="00686750"/>
    <w:rsid w:val="006E4B69"/>
    <w:rsid w:val="006E7B2B"/>
    <w:rsid w:val="00727E36"/>
    <w:rsid w:val="00756D36"/>
    <w:rsid w:val="00757438"/>
    <w:rsid w:val="00785CEB"/>
    <w:rsid w:val="007D1A57"/>
    <w:rsid w:val="008032D0"/>
    <w:rsid w:val="00823434"/>
    <w:rsid w:val="0083136D"/>
    <w:rsid w:val="00852248"/>
    <w:rsid w:val="008904DE"/>
    <w:rsid w:val="008A3AFC"/>
    <w:rsid w:val="008B6986"/>
    <w:rsid w:val="008D7196"/>
    <w:rsid w:val="0094432D"/>
    <w:rsid w:val="00963794"/>
    <w:rsid w:val="00A05CF0"/>
    <w:rsid w:val="00A16766"/>
    <w:rsid w:val="00A25E4B"/>
    <w:rsid w:val="00A855B9"/>
    <w:rsid w:val="00A9154E"/>
    <w:rsid w:val="00AC5518"/>
    <w:rsid w:val="00B01512"/>
    <w:rsid w:val="00B200FD"/>
    <w:rsid w:val="00B341D4"/>
    <w:rsid w:val="00B65CEF"/>
    <w:rsid w:val="00BB53E5"/>
    <w:rsid w:val="00BC7AC9"/>
    <w:rsid w:val="00BF0129"/>
    <w:rsid w:val="00BF5AAF"/>
    <w:rsid w:val="00C34898"/>
    <w:rsid w:val="00C61195"/>
    <w:rsid w:val="00C72409"/>
    <w:rsid w:val="00CC320D"/>
    <w:rsid w:val="00D463E8"/>
    <w:rsid w:val="00DA2668"/>
    <w:rsid w:val="00DA7AFA"/>
    <w:rsid w:val="00DC0417"/>
    <w:rsid w:val="00DD73E4"/>
    <w:rsid w:val="00DF4042"/>
    <w:rsid w:val="00E23DB6"/>
    <w:rsid w:val="00EB2442"/>
    <w:rsid w:val="00EC5BB5"/>
    <w:rsid w:val="00EC5D1A"/>
    <w:rsid w:val="00F020C9"/>
    <w:rsid w:val="00F47C26"/>
    <w:rsid w:val="00FC097C"/>
    <w:rsid w:val="00FE3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B86C14"/>
  <w15:docId w15:val="{1E64F6CF-090B-45B1-A3BD-B9ED87573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A7A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56D3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25E4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5E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5E4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015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1512"/>
  </w:style>
  <w:style w:type="paragraph" w:styleId="Footer">
    <w:name w:val="footer"/>
    <w:basedOn w:val="Normal"/>
    <w:link w:val="FooterChar"/>
    <w:uiPriority w:val="99"/>
    <w:unhideWhenUsed/>
    <w:rsid w:val="00B015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15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00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8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65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04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9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1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1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29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24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3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2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65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36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85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7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8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35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3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3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7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9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0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94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1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3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5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9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7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0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0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7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1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0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1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45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4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9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1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0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8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9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3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3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44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6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5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3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2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1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2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5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1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8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66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5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8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3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7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6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2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2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5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5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9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2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2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4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5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2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9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6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5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55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1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64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12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13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04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6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2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6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3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6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3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96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09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47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76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4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9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54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1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22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16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2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74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5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8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0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96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03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7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4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3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7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6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4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46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6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55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3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95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35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90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02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0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48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26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1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32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57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84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460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25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24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77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10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93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8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2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71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30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6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8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33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7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5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5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8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9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9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22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0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3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7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3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3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60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76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9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0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50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40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0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86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5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2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01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94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86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1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63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3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65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7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2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22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5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9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2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8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9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6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7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2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47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33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6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66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2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6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9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2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5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3</Pages>
  <Words>323</Words>
  <Characters>184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force Program Review Submission Checklist</vt:lpstr>
    </vt:vector>
  </TitlesOfParts>
  <Company>Collin College</Company>
  <LinksUpToDate>false</LinksUpToDate>
  <CharactersWithSpaces>2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force Program Review Submission Checklist</dc:title>
  <dc:creator>Institutional Effectiveness</dc:creator>
  <cp:keywords>program review</cp:keywords>
  <cp:lastModifiedBy>Bryan</cp:lastModifiedBy>
  <cp:revision>6</cp:revision>
  <cp:lastPrinted>2023-03-30T13:55:00Z</cp:lastPrinted>
  <dcterms:created xsi:type="dcterms:W3CDTF">2023-03-30T13:38:00Z</dcterms:created>
  <dcterms:modified xsi:type="dcterms:W3CDTF">2023-04-02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c201f646180e27ca8f30ef9e8d29a9cfffcbbf9f84b241839e89c51d8d6f19</vt:lpwstr>
  </property>
</Properties>
</file>